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6A621" w14:textId="00786D89" w:rsidR="00FD649A" w:rsidRPr="00FD649A" w:rsidRDefault="00FD649A" w:rsidP="00FD649A">
      <w:pPr>
        <w:spacing w:after="0" w:line="240" w:lineRule="auto"/>
        <w:jc w:val="center"/>
        <w:rPr>
          <w:rFonts w:eastAsia="Times New Roman" w:cstheme="minorHAnsi"/>
          <w:b/>
          <w:bCs/>
          <w:sz w:val="48"/>
          <w:szCs w:val="48"/>
        </w:rPr>
      </w:pPr>
      <w:r w:rsidRPr="00FD649A">
        <w:rPr>
          <w:rFonts w:eastAsia="Times New Roman" w:cstheme="minorHAnsi"/>
          <w:b/>
          <w:bCs/>
          <w:sz w:val="48"/>
          <w:szCs w:val="48"/>
        </w:rPr>
        <w:t>Next Steps to Healthy Hair Success Questionnaire</w:t>
      </w:r>
    </w:p>
    <w:p w14:paraId="1F10375A" w14:textId="77777777" w:rsidR="00FD649A" w:rsidRPr="00FD649A" w:rsidRDefault="00FD649A" w:rsidP="00FD649A">
      <w:pPr>
        <w:spacing w:after="0" w:line="240" w:lineRule="auto"/>
        <w:jc w:val="center"/>
        <w:rPr>
          <w:rFonts w:eastAsia="Times New Roman" w:cstheme="minorHAnsi"/>
          <w:sz w:val="24"/>
          <w:szCs w:val="24"/>
        </w:rPr>
      </w:pPr>
    </w:p>
    <w:p w14:paraId="4C28471E" w14:textId="01F0CBE3" w:rsidR="00FD649A" w:rsidRPr="00F623FC" w:rsidRDefault="00FD649A" w:rsidP="00FD649A">
      <w:pPr>
        <w:spacing w:after="0" w:line="240" w:lineRule="auto"/>
        <w:rPr>
          <w:rFonts w:eastAsia="Times New Roman" w:cstheme="minorHAnsi"/>
          <w:b/>
          <w:bCs/>
          <w:sz w:val="24"/>
          <w:szCs w:val="24"/>
        </w:rPr>
      </w:pPr>
      <w:r w:rsidRPr="00F623FC">
        <w:rPr>
          <w:rFonts w:eastAsia="Times New Roman" w:cstheme="minorHAnsi"/>
          <w:b/>
          <w:bCs/>
          <w:sz w:val="24"/>
          <w:szCs w:val="24"/>
        </w:rPr>
        <w:t>We are happy to assist you in moving towards you</w:t>
      </w:r>
      <w:r w:rsidR="00B81218" w:rsidRPr="00F623FC">
        <w:rPr>
          <w:rFonts w:eastAsia="Times New Roman" w:cstheme="minorHAnsi"/>
          <w:b/>
          <w:bCs/>
          <w:sz w:val="24"/>
          <w:szCs w:val="24"/>
        </w:rPr>
        <w:t>r</w:t>
      </w:r>
      <w:r w:rsidRPr="00F623FC">
        <w:rPr>
          <w:rFonts w:eastAsia="Times New Roman" w:cstheme="minorHAnsi"/>
          <w:b/>
          <w:bCs/>
          <w:sz w:val="24"/>
          <w:szCs w:val="24"/>
        </w:rPr>
        <w:t xml:space="preserve"> goal of healthy hair care.  Please answer the following questions so that we will be better able to </w:t>
      </w:r>
      <w:r w:rsidR="00B56A3B" w:rsidRPr="00F623FC">
        <w:rPr>
          <w:rFonts w:eastAsia="Times New Roman" w:cstheme="minorHAnsi"/>
          <w:b/>
          <w:bCs/>
          <w:sz w:val="24"/>
          <w:szCs w:val="24"/>
        </w:rPr>
        <w:t>help</w:t>
      </w:r>
      <w:r w:rsidR="00B81218" w:rsidRPr="00F623FC">
        <w:rPr>
          <w:rFonts w:eastAsia="Times New Roman" w:cstheme="minorHAnsi"/>
          <w:b/>
          <w:bCs/>
          <w:sz w:val="24"/>
          <w:szCs w:val="24"/>
        </w:rPr>
        <w:t xml:space="preserve"> you</w:t>
      </w:r>
      <w:r w:rsidRPr="00F623FC">
        <w:rPr>
          <w:rFonts w:eastAsia="Times New Roman" w:cstheme="minorHAnsi"/>
          <w:b/>
          <w:bCs/>
          <w:sz w:val="24"/>
          <w:szCs w:val="24"/>
        </w:rPr>
        <w:t>.</w:t>
      </w:r>
    </w:p>
    <w:p w14:paraId="403D386B" w14:textId="77777777" w:rsidR="00FD649A" w:rsidRPr="00F623FC" w:rsidRDefault="00FD649A" w:rsidP="00FD649A">
      <w:pPr>
        <w:spacing w:after="0" w:line="240" w:lineRule="auto"/>
        <w:rPr>
          <w:rFonts w:eastAsia="Times New Roman" w:cstheme="minorHAnsi"/>
          <w:b/>
          <w:bCs/>
          <w:sz w:val="24"/>
          <w:szCs w:val="24"/>
        </w:rPr>
      </w:pPr>
    </w:p>
    <w:p w14:paraId="07AA37A4" w14:textId="43AF7D57" w:rsidR="00FD649A" w:rsidRPr="00F623FC" w:rsidRDefault="00FD649A" w:rsidP="00FD649A">
      <w:pPr>
        <w:spacing w:after="0" w:line="240" w:lineRule="auto"/>
        <w:rPr>
          <w:rFonts w:eastAsia="Times New Roman" w:cstheme="minorHAnsi"/>
          <w:b/>
          <w:bCs/>
          <w:sz w:val="24"/>
          <w:szCs w:val="24"/>
        </w:rPr>
      </w:pPr>
      <w:r w:rsidRPr="00F623FC">
        <w:rPr>
          <w:rFonts w:eastAsia="Times New Roman" w:cstheme="minorHAnsi"/>
          <w:b/>
          <w:bCs/>
          <w:sz w:val="24"/>
          <w:szCs w:val="24"/>
        </w:rPr>
        <w:t>Please be as detailed as possible. The more information you give us, the better we will be able to help you.</w:t>
      </w:r>
    </w:p>
    <w:p w14:paraId="3E6859A2" w14:textId="44436C53" w:rsidR="00F623FC" w:rsidRPr="00F623FC" w:rsidRDefault="00F623FC" w:rsidP="00FD649A">
      <w:pPr>
        <w:spacing w:after="0" w:line="240" w:lineRule="auto"/>
        <w:rPr>
          <w:rFonts w:eastAsia="Times New Roman" w:cstheme="minorHAnsi"/>
          <w:b/>
          <w:bCs/>
          <w:sz w:val="24"/>
          <w:szCs w:val="24"/>
        </w:rPr>
      </w:pPr>
    </w:p>
    <w:p w14:paraId="3D110263" w14:textId="77777777" w:rsidR="00F623FC" w:rsidRPr="00F623FC" w:rsidRDefault="00F623FC" w:rsidP="00F623FC">
      <w:pPr>
        <w:spacing w:after="0" w:line="240" w:lineRule="auto"/>
        <w:rPr>
          <w:rFonts w:eastAsia="Times New Roman" w:cstheme="minorHAnsi"/>
          <w:b/>
          <w:bCs/>
          <w:sz w:val="24"/>
          <w:szCs w:val="24"/>
        </w:rPr>
      </w:pPr>
      <w:r w:rsidRPr="00F623FC">
        <w:rPr>
          <w:rFonts w:eastAsia="Times New Roman" w:cstheme="minorHAnsi"/>
          <w:b/>
          <w:bCs/>
          <w:sz w:val="24"/>
          <w:szCs w:val="24"/>
        </w:rPr>
        <w:t>Thank you for trusting us on your healthy hair journey; we look forward to working with you!</w:t>
      </w:r>
    </w:p>
    <w:p w14:paraId="0D5C4A9E" w14:textId="28A74174" w:rsidR="00FD649A" w:rsidRDefault="00FD649A" w:rsidP="00FD649A">
      <w:pPr>
        <w:spacing w:after="0" w:line="240" w:lineRule="auto"/>
        <w:rPr>
          <w:rFonts w:eastAsia="Times New Roman" w:cstheme="minorHAnsi"/>
          <w:sz w:val="24"/>
          <w:szCs w:val="24"/>
        </w:rPr>
      </w:pPr>
    </w:p>
    <w:p w14:paraId="67265165" w14:textId="77777777" w:rsidR="00B56A3B" w:rsidRPr="00B56A3B" w:rsidRDefault="00B56A3B" w:rsidP="00B56A3B">
      <w:pPr>
        <w:rPr>
          <w:sz w:val="20"/>
          <w:szCs w:val="20"/>
        </w:rPr>
      </w:pPr>
      <w:r w:rsidRPr="00B56A3B">
        <w:rPr>
          <w:sz w:val="20"/>
          <w:szCs w:val="20"/>
        </w:rPr>
        <w:t>*An open mind is the doorway to success: forget what you’ve heard, your journey to healthy hair care may not include the specific practices that are considered law in the natural hair community.</w:t>
      </w:r>
    </w:p>
    <w:p w14:paraId="440D7166" w14:textId="77777777" w:rsidR="00B56A3B" w:rsidRPr="00B56A3B" w:rsidRDefault="00B56A3B" w:rsidP="00B56A3B">
      <w:pPr>
        <w:rPr>
          <w:sz w:val="20"/>
          <w:szCs w:val="20"/>
        </w:rPr>
      </w:pPr>
      <w:r w:rsidRPr="00B56A3B">
        <w:rPr>
          <w:sz w:val="20"/>
          <w:szCs w:val="20"/>
        </w:rPr>
        <w:t xml:space="preserve">**Your success in this process requires your full participation and willingness to take the necessary actions. Results may vary, but when followed routinely, all recommendations will aid you in achieving healthy hair. </w:t>
      </w:r>
    </w:p>
    <w:p w14:paraId="52C42A80" w14:textId="77777777" w:rsidR="00B56A3B" w:rsidRPr="00B56A3B" w:rsidRDefault="00B56A3B" w:rsidP="00B56A3B">
      <w:pPr>
        <w:rPr>
          <w:sz w:val="20"/>
          <w:szCs w:val="20"/>
        </w:rPr>
      </w:pPr>
      <w:r w:rsidRPr="00B56A3B">
        <w:rPr>
          <w:sz w:val="20"/>
          <w:szCs w:val="20"/>
        </w:rPr>
        <w:t>***Please note these consultations are strictly for cosmetic purposes. Theses consultations are not to diagnose, treat, or cure any health-related issues or issues that may require medical attention. Please consult your health care professional for all the medical problems.</w:t>
      </w:r>
    </w:p>
    <w:p w14:paraId="3386BF81" w14:textId="01B5847A" w:rsidR="00FD649A" w:rsidRPr="00B56A3B" w:rsidRDefault="00FD649A" w:rsidP="00FD649A">
      <w:pPr>
        <w:spacing w:after="0" w:line="240" w:lineRule="auto"/>
        <w:rPr>
          <w:rFonts w:eastAsia="Times New Roman" w:cstheme="minorHAnsi"/>
          <w:sz w:val="20"/>
          <w:szCs w:val="20"/>
        </w:rPr>
      </w:pPr>
      <w:r w:rsidRPr="00B56A3B">
        <w:rPr>
          <w:rFonts w:eastAsia="Times New Roman" w:cstheme="minorHAnsi"/>
          <w:sz w:val="20"/>
          <w:szCs w:val="20"/>
        </w:rPr>
        <w:t>*</w:t>
      </w:r>
      <w:r w:rsidR="00B56A3B" w:rsidRPr="00B56A3B">
        <w:rPr>
          <w:rFonts w:eastAsia="Times New Roman" w:cstheme="minorHAnsi"/>
          <w:sz w:val="20"/>
          <w:szCs w:val="20"/>
        </w:rPr>
        <w:t>*</w:t>
      </w:r>
      <w:r w:rsidRPr="00B56A3B">
        <w:rPr>
          <w:rFonts w:eastAsia="Times New Roman" w:cstheme="minorHAnsi"/>
          <w:sz w:val="20"/>
          <w:szCs w:val="20"/>
        </w:rPr>
        <w:t>**</w:t>
      </w:r>
      <w:r w:rsidR="00B81218" w:rsidRPr="00B56A3B">
        <w:rPr>
          <w:rFonts w:eastAsia="Times New Roman" w:cstheme="minorHAnsi"/>
          <w:sz w:val="20"/>
          <w:szCs w:val="20"/>
        </w:rPr>
        <w:t>P</w:t>
      </w:r>
      <w:r w:rsidRPr="00B56A3B">
        <w:rPr>
          <w:rFonts w:eastAsia="Times New Roman" w:cstheme="minorHAnsi"/>
          <w:sz w:val="20"/>
          <w:szCs w:val="20"/>
        </w:rPr>
        <w:t xml:space="preserve">lease note this questionnaire must be submitted 48hr </w:t>
      </w:r>
      <w:r w:rsidR="00B81218" w:rsidRPr="00B56A3B">
        <w:rPr>
          <w:rFonts w:eastAsia="Times New Roman" w:cstheme="minorHAnsi"/>
          <w:sz w:val="20"/>
          <w:szCs w:val="20"/>
        </w:rPr>
        <w:t>before</w:t>
      </w:r>
      <w:r w:rsidRPr="00B56A3B">
        <w:rPr>
          <w:rFonts w:eastAsia="Times New Roman" w:cstheme="minorHAnsi"/>
          <w:sz w:val="20"/>
          <w:szCs w:val="20"/>
        </w:rPr>
        <w:t xml:space="preserve"> your appointment. Failure to do so may result in cancellation of the appointment or additional charges*** </w:t>
      </w:r>
    </w:p>
    <w:p w14:paraId="28254F18" w14:textId="77777777" w:rsidR="00FD649A" w:rsidRPr="00FD649A" w:rsidRDefault="00FD649A" w:rsidP="00FD649A">
      <w:pPr>
        <w:spacing w:after="0" w:line="240" w:lineRule="auto"/>
        <w:rPr>
          <w:rFonts w:eastAsia="Times New Roman" w:cstheme="minorHAnsi"/>
          <w:sz w:val="24"/>
          <w:szCs w:val="24"/>
        </w:rPr>
      </w:pPr>
    </w:p>
    <w:p w14:paraId="3A580E41" w14:textId="77777777"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 xml:space="preserve">Are you under the regular care of a professional curly stylist? </w:t>
      </w:r>
    </w:p>
    <w:p w14:paraId="7D47D9B2" w14:textId="77777777" w:rsidR="00FD649A" w:rsidRDefault="00FD649A" w:rsidP="00FD649A">
      <w:pPr>
        <w:rPr>
          <w:rFonts w:eastAsia="Times New Roman" w:cstheme="minorHAnsi"/>
          <w:sz w:val="24"/>
          <w:szCs w:val="24"/>
        </w:rPr>
      </w:pPr>
    </w:p>
    <w:p w14:paraId="1E284301" w14:textId="77777777" w:rsidR="00FD649A" w:rsidRDefault="00FD649A" w:rsidP="00FD649A">
      <w:pPr>
        <w:ind w:left="360"/>
        <w:rPr>
          <w:rFonts w:eastAsia="Times New Roman" w:cstheme="minorHAnsi"/>
          <w:sz w:val="24"/>
          <w:szCs w:val="24"/>
        </w:rPr>
      </w:pPr>
      <w:r w:rsidRPr="00FD649A">
        <w:rPr>
          <w:rFonts w:eastAsia="Times New Roman" w:cstheme="minorHAnsi"/>
          <w:sz w:val="24"/>
          <w:szCs w:val="24"/>
        </w:rPr>
        <w:t>Yes___ No___</w:t>
      </w:r>
    </w:p>
    <w:p w14:paraId="2AD1C39F" w14:textId="0D94BD21" w:rsidR="002738E9" w:rsidRPr="00FD649A" w:rsidRDefault="00FD649A" w:rsidP="00FD649A">
      <w:pPr>
        <w:ind w:left="360"/>
        <w:rPr>
          <w:rFonts w:eastAsia="Times New Roman" w:cstheme="minorHAnsi"/>
          <w:sz w:val="24"/>
          <w:szCs w:val="24"/>
        </w:rPr>
      </w:pPr>
      <w:r w:rsidRPr="00FD649A">
        <w:rPr>
          <w:rFonts w:eastAsia="Times New Roman" w:cstheme="minorHAnsi"/>
          <w:b/>
          <w:bCs/>
          <w:sz w:val="24"/>
          <w:szCs w:val="24"/>
        </w:rPr>
        <w:br/>
        <w:t xml:space="preserve">If yes, how often do you see them?  </w:t>
      </w:r>
    </w:p>
    <w:p w14:paraId="4D1EB6F9" w14:textId="505543A6"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 xml:space="preserve">___Once a year </w:t>
      </w:r>
    </w:p>
    <w:p w14:paraId="3F11B772" w14:textId="4EDB1E57"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Twice a year</w:t>
      </w:r>
    </w:p>
    <w:p w14:paraId="455B97D7" w14:textId="395F285E"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Every 3-4 months</w:t>
      </w:r>
    </w:p>
    <w:p w14:paraId="4D65AA28" w14:textId="4704D163"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Never</w:t>
      </w:r>
    </w:p>
    <w:p w14:paraId="4ED0CD73" w14:textId="77777777" w:rsidR="00FD649A" w:rsidRDefault="00FD649A" w:rsidP="00FD649A">
      <w:pPr>
        <w:spacing w:after="0" w:line="240" w:lineRule="auto"/>
        <w:rPr>
          <w:rFonts w:eastAsia="Times New Roman" w:cstheme="minorHAnsi"/>
          <w:b/>
          <w:bCs/>
          <w:sz w:val="24"/>
          <w:szCs w:val="24"/>
        </w:rPr>
      </w:pPr>
    </w:p>
    <w:p w14:paraId="503D9AAB" w14:textId="3B6690F1"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 xml:space="preserve">What is your hair care maintenance and daily styling routine? </w:t>
      </w:r>
    </w:p>
    <w:p w14:paraId="68D3310F" w14:textId="090DFF8B" w:rsidR="00FD649A" w:rsidRDefault="00FD649A" w:rsidP="00FD649A">
      <w:pPr>
        <w:spacing w:after="0" w:line="240" w:lineRule="auto"/>
        <w:rPr>
          <w:rFonts w:eastAsia="Times New Roman" w:cstheme="minorHAnsi"/>
          <w:b/>
          <w:bCs/>
          <w:sz w:val="24"/>
          <w:szCs w:val="24"/>
        </w:rPr>
      </w:pPr>
    </w:p>
    <w:p w14:paraId="79112AF8" w14:textId="22AA6422" w:rsidR="00FD649A" w:rsidRDefault="00FD649A" w:rsidP="00FD649A">
      <w:pPr>
        <w:spacing w:after="0" w:line="240" w:lineRule="auto"/>
        <w:rPr>
          <w:rFonts w:eastAsia="Times New Roman" w:cstheme="minorHAnsi"/>
          <w:b/>
          <w:bCs/>
          <w:sz w:val="24"/>
          <w:szCs w:val="24"/>
        </w:rPr>
      </w:pPr>
    </w:p>
    <w:p w14:paraId="7DD01F86" w14:textId="34565A35" w:rsidR="00FD649A" w:rsidRDefault="00FD649A" w:rsidP="00FD649A">
      <w:pPr>
        <w:spacing w:after="0" w:line="240" w:lineRule="auto"/>
        <w:rPr>
          <w:rFonts w:eastAsia="Times New Roman" w:cstheme="minorHAnsi"/>
          <w:b/>
          <w:bCs/>
          <w:sz w:val="24"/>
          <w:szCs w:val="24"/>
        </w:rPr>
      </w:pPr>
    </w:p>
    <w:p w14:paraId="6FCF66E9" w14:textId="02ABF9AD" w:rsidR="00FD649A" w:rsidRDefault="00FD649A" w:rsidP="00FD649A">
      <w:pPr>
        <w:spacing w:after="0" w:line="240" w:lineRule="auto"/>
        <w:rPr>
          <w:rFonts w:eastAsia="Times New Roman" w:cstheme="minorHAnsi"/>
          <w:b/>
          <w:bCs/>
          <w:sz w:val="24"/>
          <w:szCs w:val="24"/>
        </w:rPr>
      </w:pPr>
    </w:p>
    <w:p w14:paraId="1A960D3C" w14:textId="098670CC" w:rsidR="00FD649A" w:rsidRDefault="00FD649A" w:rsidP="00FD649A">
      <w:pPr>
        <w:spacing w:after="0" w:line="240" w:lineRule="auto"/>
        <w:rPr>
          <w:rFonts w:eastAsia="Times New Roman" w:cstheme="minorHAnsi"/>
          <w:b/>
          <w:bCs/>
          <w:sz w:val="24"/>
          <w:szCs w:val="24"/>
        </w:rPr>
      </w:pPr>
    </w:p>
    <w:p w14:paraId="05A1FCDB" w14:textId="77777777" w:rsidR="00FD649A" w:rsidRPr="00FD649A" w:rsidRDefault="00FD649A" w:rsidP="00FD649A">
      <w:pPr>
        <w:spacing w:after="0" w:line="240" w:lineRule="auto"/>
        <w:rPr>
          <w:rFonts w:eastAsia="Times New Roman" w:cstheme="minorHAnsi"/>
          <w:b/>
          <w:bCs/>
          <w:sz w:val="24"/>
          <w:szCs w:val="24"/>
        </w:rPr>
      </w:pPr>
    </w:p>
    <w:p w14:paraId="66637FAA" w14:textId="326E209F"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 xml:space="preserve">How often do you shampoo your hair? (not including co-wash) </w:t>
      </w:r>
    </w:p>
    <w:p w14:paraId="12258C08" w14:textId="099F30B1" w:rsid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lastRenderedPageBreak/>
        <w:t xml:space="preserve">What products are you currently using? </w:t>
      </w:r>
    </w:p>
    <w:p w14:paraId="3B1BBA09" w14:textId="7DE18150" w:rsidR="00FD649A" w:rsidRPr="00FD649A" w:rsidRDefault="00FD649A" w:rsidP="00FD649A">
      <w:pPr>
        <w:pStyle w:val="ListParagraph"/>
        <w:numPr>
          <w:ilvl w:val="0"/>
          <w:numId w:val="3"/>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w:t>
      </w:r>
    </w:p>
    <w:p w14:paraId="4F2AD0D3" w14:textId="3D8BC48C" w:rsidR="00FD649A" w:rsidRPr="00FD649A" w:rsidRDefault="00FD649A" w:rsidP="00FD649A">
      <w:pPr>
        <w:pStyle w:val="ListParagraph"/>
        <w:numPr>
          <w:ilvl w:val="0"/>
          <w:numId w:val="3"/>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w:t>
      </w:r>
    </w:p>
    <w:p w14:paraId="7DA0C436" w14:textId="1A08D9F2" w:rsidR="00FD649A" w:rsidRPr="00FD649A" w:rsidRDefault="00FD649A" w:rsidP="00FD649A">
      <w:pPr>
        <w:pStyle w:val="ListParagraph"/>
        <w:numPr>
          <w:ilvl w:val="0"/>
          <w:numId w:val="3"/>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w:t>
      </w:r>
    </w:p>
    <w:p w14:paraId="609DD41B" w14:textId="205A3F2C" w:rsidR="00FD649A" w:rsidRPr="00FD649A" w:rsidRDefault="00FD649A" w:rsidP="00FD649A">
      <w:pPr>
        <w:pStyle w:val="ListParagraph"/>
        <w:numPr>
          <w:ilvl w:val="0"/>
          <w:numId w:val="3"/>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w:t>
      </w:r>
    </w:p>
    <w:p w14:paraId="413630C8" w14:textId="6C07524F" w:rsidR="00FD649A" w:rsidRPr="00FD649A" w:rsidRDefault="00FD649A" w:rsidP="00FD649A">
      <w:pPr>
        <w:pStyle w:val="ListParagraph"/>
        <w:numPr>
          <w:ilvl w:val="0"/>
          <w:numId w:val="3"/>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w:t>
      </w:r>
    </w:p>
    <w:p w14:paraId="6FED95E2" w14:textId="3E2406DD" w:rsidR="00FD649A" w:rsidRPr="00FD649A" w:rsidRDefault="00FD649A" w:rsidP="00FD649A">
      <w:pPr>
        <w:pStyle w:val="ListParagraph"/>
        <w:numPr>
          <w:ilvl w:val="0"/>
          <w:numId w:val="3"/>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w:t>
      </w:r>
    </w:p>
    <w:p w14:paraId="4579B844" w14:textId="600E81C2"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 xml:space="preserve">Do you routinely use heat on your hair? </w:t>
      </w:r>
    </w:p>
    <w:p w14:paraId="2794CC17" w14:textId="77777777" w:rsidR="00FD649A" w:rsidRPr="00FD649A" w:rsidRDefault="00FD649A" w:rsidP="00FD649A">
      <w:pPr>
        <w:spacing w:after="0" w:line="240" w:lineRule="auto"/>
        <w:rPr>
          <w:rFonts w:eastAsia="Times New Roman" w:cstheme="minorHAnsi"/>
          <w:b/>
          <w:bCs/>
          <w:sz w:val="24"/>
          <w:szCs w:val="24"/>
        </w:rPr>
      </w:pPr>
    </w:p>
    <w:p w14:paraId="699EECBB" w14:textId="77777777" w:rsidR="00FD649A" w:rsidRPr="00FD649A" w:rsidRDefault="00FD649A" w:rsidP="00B81218">
      <w:pPr>
        <w:pStyle w:val="ListParagraph"/>
        <w:spacing w:after="0" w:line="240" w:lineRule="auto"/>
        <w:rPr>
          <w:rFonts w:eastAsia="Times New Roman" w:cstheme="minorHAnsi"/>
          <w:sz w:val="24"/>
          <w:szCs w:val="24"/>
        </w:rPr>
      </w:pPr>
      <w:r w:rsidRPr="00FD649A">
        <w:rPr>
          <w:rFonts w:eastAsia="Times New Roman" w:cstheme="minorHAnsi"/>
          <w:sz w:val="24"/>
          <w:szCs w:val="24"/>
        </w:rPr>
        <w:t>Yes___ No___</w:t>
      </w:r>
    </w:p>
    <w:p w14:paraId="10ECAE95" w14:textId="77777777" w:rsidR="00FD649A" w:rsidRPr="00FD649A" w:rsidRDefault="00FD649A" w:rsidP="00FD649A">
      <w:pPr>
        <w:spacing w:after="0" w:line="240" w:lineRule="auto"/>
        <w:rPr>
          <w:rFonts w:eastAsia="Times New Roman" w:cstheme="minorHAnsi"/>
          <w:b/>
          <w:bCs/>
          <w:sz w:val="24"/>
          <w:szCs w:val="24"/>
        </w:rPr>
      </w:pPr>
    </w:p>
    <w:p w14:paraId="62F24C24" w14:textId="12665551"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 xml:space="preserve">If you answered yes, explain (if no, type NA) </w:t>
      </w:r>
    </w:p>
    <w:p w14:paraId="7AE3B86C" w14:textId="0D2709B0" w:rsidR="00FD649A" w:rsidRDefault="00FD649A" w:rsidP="00FD649A">
      <w:pPr>
        <w:spacing w:after="0" w:line="240" w:lineRule="auto"/>
        <w:rPr>
          <w:rFonts w:eastAsia="Times New Roman" w:cstheme="minorHAnsi"/>
          <w:b/>
          <w:bCs/>
          <w:sz w:val="24"/>
          <w:szCs w:val="24"/>
        </w:rPr>
      </w:pPr>
    </w:p>
    <w:p w14:paraId="7ED12277" w14:textId="77777777"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 xml:space="preserve">___Once a year </w:t>
      </w:r>
    </w:p>
    <w:p w14:paraId="382438F3" w14:textId="77777777"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Twice a year</w:t>
      </w:r>
    </w:p>
    <w:p w14:paraId="60A996B8" w14:textId="77777777"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Every 3-4 months</w:t>
      </w:r>
    </w:p>
    <w:p w14:paraId="650805E1" w14:textId="77777777"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Never</w:t>
      </w:r>
    </w:p>
    <w:p w14:paraId="4CC7CE8E" w14:textId="6D000157" w:rsidR="00FD649A" w:rsidRPr="00FD649A" w:rsidRDefault="00FD649A" w:rsidP="00FD649A">
      <w:pPr>
        <w:spacing w:after="0" w:line="240" w:lineRule="auto"/>
        <w:ind w:firstLine="60"/>
        <w:rPr>
          <w:rFonts w:eastAsia="Times New Roman" w:cstheme="minorHAnsi"/>
          <w:sz w:val="24"/>
          <w:szCs w:val="24"/>
        </w:rPr>
      </w:pPr>
    </w:p>
    <w:p w14:paraId="284C0D9B" w14:textId="287289E0"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Are you currently transitioning?</w:t>
      </w:r>
    </w:p>
    <w:p w14:paraId="4D200E92" w14:textId="77777777" w:rsidR="00FD649A" w:rsidRPr="00FD649A" w:rsidRDefault="00FD649A" w:rsidP="00FD649A">
      <w:pPr>
        <w:spacing w:after="0" w:line="240" w:lineRule="auto"/>
        <w:rPr>
          <w:rFonts w:eastAsia="Times New Roman" w:cstheme="minorHAnsi"/>
          <w:b/>
          <w:bCs/>
          <w:sz w:val="24"/>
          <w:szCs w:val="24"/>
        </w:rPr>
      </w:pPr>
    </w:p>
    <w:p w14:paraId="08B2BBFE" w14:textId="61DBD9B8"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Yes___ No___</w:t>
      </w:r>
    </w:p>
    <w:p w14:paraId="4A3C4A26" w14:textId="77777777" w:rsidR="00FD649A" w:rsidRPr="00FD649A" w:rsidRDefault="00FD649A" w:rsidP="00FD649A">
      <w:pPr>
        <w:spacing w:after="0" w:line="240" w:lineRule="auto"/>
        <w:rPr>
          <w:rFonts w:eastAsia="Times New Roman" w:cstheme="minorHAnsi"/>
          <w:b/>
          <w:bCs/>
          <w:sz w:val="24"/>
          <w:szCs w:val="24"/>
        </w:rPr>
      </w:pPr>
    </w:p>
    <w:p w14:paraId="3D342AA3" w14:textId="77777777"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 xml:space="preserve">Do you routinely wear protective styles? </w:t>
      </w:r>
    </w:p>
    <w:p w14:paraId="6845A24E" w14:textId="41716DF6" w:rsidR="00FD649A" w:rsidRDefault="00FD649A" w:rsidP="00FD649A">
      <w:pPr>
        <w:spacing w:after="0" w:line="240" w:lineRule="auto"/>
        <w:rPr>
          <w:rFonts w:eastAsia="Times New Roman" w:cstheme="minorHAnsi"/>
          <w:b/>
          <w:bCs/>
          <w:sz w:val="24"/>
          <w:szCs w:val="24"/>
        </w:rPr>
      </w:pPr>
    </w:p>
    <w:p w14:paraId="50544D3C" w14:textId="77777777"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Yes___ No___</w:t>
      </w:r>
    </w:p>
    <w:p w14:paraId="37945381" w14:textId="77777777" w:rsidR="00FD649A" w:rsidRDefault="00FD649A" w:rsidP="00FD649A">
      <w:pPr>
        <w:spacing w:after="0" w:line="240" w:lineRule="auto"/>
        <w:rPr>
          <w:rFonts w:eastAsia="Times New Roman" w:cstheme="minorHAnsi"/>
          <w:b/>
          <w:bCs/>
          <w:sz w:val="24"/>
          <w:szCs w:val="24"/>
        </w:rPr>
      </w:pPr>
    </w:p>
    <w:p w14:paraId="4BE2BA17" w14:textId="33D43F65"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 xml:space="preserve">How long do you keep them? </w:t>
      </w:r>
    </w:p>
    <w:p w14:paraId="704A445B" w14:textId="77777777" w:rsidR="00FD649A" w:rsidRDefault="00FD649A" w:rsidP="00FD649A">
      <w:pPr>
        <w:spacing w:after="0" w:line="240" w:lineRule="auto"/>
        <w:rPr>
          <w:rFonts w:eastAsia="Times New Roman" w:cstheme="minorHAnsi"/>
          <w:b/>
          <w:bCs/>
          <w:sz w:val="24"/>
          <w:szCs w:val="24"/>
        </w:rPr>
      </w:pPr>
    </w:p>
    <w:p w14:paraId="7388FD8E" w14:textId="745F218B"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 1-2months</w:t>
      </w:r>
    </w:p>
    <w:p w14:paraId="048D9130" w14:textId="6DF89453"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 2-4 months</w:t>
      </w:r>
    </w:p>
    <w:p w14:paraId="77100C60" w14:textId="4930BE12"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 4-6months</w:t>
      </w:r>
    </w:p>
    <w:p w14:paraId="75D29B80" w14:textId="6859697D" w:rsidR="00FD649A" w:rsidRPr="00FD649A" w:rsidRDefault="00FD649A" w:rsidP="00FD649A">
      <w:pPr>
        <w:spacing w:after="0" w:line="240" w:lineRule="auto"/>
        <w:ind w:left="360"/>
        <w:rPr>
          <w:rFonts w:eastAsia="Times New Roman" w:cstheme="minorHAnsi"/>
          <w:sz w:val="24"/>
          <w:szCs w:val="24"/>
        </w:rPr>
      </w:pPr>
      <w:r w:rsidRPr="00FD649A">
        <w:rPr>
          <w:rFonts w:eastAsia="Times New Roman" w:cstheme="minorHAnsi"/>
          <w:sz w:val="24"/>
          <w:szCs w:val="24"/>
        </w:rPr>
        <w:t>___ &gt;6months</w:t>
      </w:r>
    </w:p>
    <w:p w14:paraId="492773CA" w14:textId="77777777" w:rsidR="00FD649A" w:rsidRPr="00FD649A" w:rsidRDefault="00FD649A" w:rsidP="00FD649A">
      <w:pPr>
        <w:spacing w:after="0" w:line="240" w:lineRule="auto"/>
        <w:rPr>
          <w:rFonts w:eastAsia="Times New Roman" w:cstheme="minorHAnsi"/>
          <w:b/>
          <w:bCs/>
          <w:sz w:val="24"/>
          <w:szCs w:val="24"/>
        </w:rPr>
      </w:pPr>
    </w:p>
    <w:p w14:paraId="045FDBE5" w14:textId="0096D932"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vanish/>
          <w:sz w:val="24"/>
          <w:szCs w:val="24"/>
        </w:rPr>
        <w:t>Top of Form</w:t>
      </w:r>
      <w:r w:rsidRPr="00FD649A">
        <w:rPr>
          <w:rFonts w:eastAsia="Times New Roman" w:cstheme="minorHAnsi"/>
          <w:b/>
          <w:bCs/>
          <w:sz w:val="24"/>
          <w:szCs w:val="24"/>
        </w:rPr>
        <w:t xml:space="preserve">How often do you have your hair trimmed? </w:t>
      </w:r>
    </w:p>
    <w:p w14:paraId="361704D8" w14:textId="2C21965B" w:rsidR="00FD649A" w:rsidRDefault="00FD649A" w:rsidP="00FD649A">
      <w:pPr>
        <w:spacing w:after="0" w:line="240" w:lineRule="auto"/>
        <w:rPr>
          <w:rFonts w:eastAsia="Times New Roman" w:cstheme="minorHAnsi"/>
          <w:b/>
          <w:bCs/>
          <w:sz w:val="24"/>
          <w:szCs w:val="24"/>
        </w:rPr>
      </w:pPr>
    </w:p>
    <w:p w14:paraId="1F91F5BB" w14:textId="3D8CC427" w:rsidR="00FD649A" w:rsidRDefault="00FD649A" w:rsidP="00FD649A">
      <w:pPr>
        <w:spacing w:after="0" w:line="240" w:lineRule="auto"/>
        <w:rPr>
          <w:rFonts w:eastAsia="Times New Roman" w:cstheme="minorHAnsi"/>
          <w:b/>
          <w:bCs/>
          <w:sz w:val="24"/>
          <w:szCs w:val="24"/>
        </w:rPr>
      </w:pPr>
    </w:p>
    <w:p w14:paraId="5C4DCF01" w14:textId="300B341A" w:rsidR="00FD649A" w:rsidRDefault="00FD649A" w:rsidP="00FD649A">
      <w:pPr>
        <w:spacing w:after="0" w:line="240" w:lineRule="auto"/>
        <w:rPr>
          <w:rFonts w:eastAsia="Times New Roman" w:cstheme="minorHAnsi"/>
          <w:b/>
          <w:bCs/>
          <w:sz w:val="24"/>
          <w:szCs w:val="24"/>
        </w:rPr>
      </w:pPr>
    </w:p>
    <w:p w14:paraId="38DAA203" w14:textId="36861B64" w:rsidR="00FD649A" w:rsidRDefault="00FD649A" w:rsidP="00FD649A">
      <w:pPr>
        <w:spacing w:after="0" w:line="240" w:lineRule="auto"/>
        <w:rPr>
          <w:rFonts w:eastAsia="Times New Roman" w:cstheme="minorHAnsi"/>
          <w:b/>
          <w:bCs/>
          <w:sz w:val="24"/>
          <w:szCs w:val="24"/>
        </w:rPr>
      </w:pPr>
    </w:p>
    <w:p w14:paraId="51D59E0C" w14:textId="77777777" w:rsidR="00FD649A" w:rsidRPr="00FD649A" w:rsidRDefault="00FD649A" w:rsidP="00FD649A">
      <w:pPr>
        <w:spacing w:after="0" w:line="240" w:lineRule="auto"/>
        <w:rPr>
          <w:rFonts w:eastAsia="Times New Roman" w:cstheme="minorHAnsi"/>
          <w:b/>
          <w:bCs/>
          <w:sz w:val="24"/>
          <w:szCs w:val="24"/>
        </w:rPr>
      </w:pPr>
    </w:p>
    <w:p w14:paraId="085F5836" w14:textId="6A04A094" w:rsidR="00FD649A" w:rsidRPr="00FD649A" w:rsidRDefault="00FD649A" w:rsidP="00FD649A">
      <w:pPr>
        <w:pStyle w:val="ListParagraph"/>
        <w:numPr>
          <w:ilvl w:val="0"/>
          <w:numId w:val="2"/>
        </w:numPr>
        <w:spacing w:after="0" w:line="240" w:lineRule="auto"/>
        <w:rPr>
          <w:rFonts w:eastAsia="Times New Roman" w:cstheme="minorHAnsi"/>
          <w:b/>
          <w:bCs/>
          <w:sz w:val="24"/>
          <w:szCs w:val="24"/>
        </w:rPr>
      </w:pPr>
      <w:r w:rsidRPr="00FD649A">
        <w:rPr>
          <w:rFonts w:eastAsia="Times New Roman" w:cstheme="minorHAnsi"/>
          <w:b/>
          <w:bCs/>
          <w:sz w:val="24"/>
          <w:szCs w:val="24"/>
        </w:rPr>
        <w:t>What are your expectations/goals for this next step session? (List 3)</w:t>
      </w:r>
    </w:p>
    <w:p w14:paraId="4E9144AD" w14:textId="0A5DB4AB" w:rsidR="00FD649A" w:rsidRPr="00FD649A" w:rsidRDefault="00FD649A" w:rsidP="00FD649A">
      <w:pPr>
        <w:pStyle w:val="ListParagraph"/>
        <w:numPr>
          <w:ilvl w:val="0"/>
          <w:numId w:val="1"/>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______</w:t>
      </w:r>
    </w:p>
    <w:p w14:paraId="47E8C755" w14:textId="43F3D8D4" w:rsidR="00FD649A" w:rsidRPr="00FD649A" w:rsidRDefault="00FD649A" w:rsidP="00FD649A">
      <w:pPr>
        <w:pStyle w:val="ListParagraph"/>
        <w:numPr>
          <w:ilvl w:val="0"/>
          <w:numId w:val="1"/>
        </w:numPr>
        <w:spacing w:after="0" w:line="240" w:lineRule="auto"/>
        <w:rPr>
          <w:rFonts w:eastAsia="Times New Roman" w:cstheme="minorHAnsi"/>
          <w:sz w:val="24"/>
          <w:szCs w:val="24"/>
        </w:rPr>
      </w:pPr>
      <w:r w:rsidRPr="00FD649A">
        <w:rPr>
          <w:rFonts w:eastAsia="Times New Roman" w:cstheme="minorHAnsi"/>
          <w:sz w:val="24"/>
          <w:szCs w:val="24"/>
        </w:rPr>
        <w:t>________________________________________________________________________</w:t>
      </w:r>
    </w:p>
    <w:p w14:paraId="7435C223" w14:textId="0597051C" w:rsidR="00FD649A" w:rsidRPr="00F623FC" w:rsidRDefault="00FD649A" w:rsidP="00FD649A">
      <w:pPr>
        <w:pStyle w:val="ListParagraph"/>
        <w:numPr>
          <w:ilvl w:val="0"/>
          <w:numId w:val="1"/>
        </w:numPr>
        <w:spacing w:after="0" w:line="240" w:lineRule="auto"/>
        <w:rPr>
          <w:rFonts w:cstheme="minorHAnsi"/>
          <w:sz w:val="24"/>
          <w:szCs w:val="24"/>
        </w:rPr>
      </w:pPr>
      <w:r w:rsidRPr="00F623FC">
        <w:rPr>
          <w:rFonts w:eastAsia="Times New Roman" w:cstheme="minorHAnsi"/>
          <w:sz w:val="24"/>
          <w:szCs w:val="24"/>
        </w:rPr>
        <w:t>________________________________________________________________________</w:t>
      </w:r>
      <w:bookmarkStart w:id="0" w:name="_GoBack"/>
      <w:bookmarkEnd w:id="0"/>
    </w:p>
    <w:sectPr w:rsidR="00FD649A" w:rsidRPr="00F623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6C5A5" w14:textId="77777777" w:rsidR="00476831" w:rsidRDefault="00476831" w:rsidP="00FD649A">
      <w:pPr>
        <w:spacing w:after="0" w:line="240" w:lineRule="auto"/>
      </w:pPr>
      <w:r>
        <w:separator/>
      </w:r>
    </w:p>
  </w:endnote>
  <w:endnote w:type="continuationSeparator" w:id="0">
    <w:p w14:paraId="1F615252" w14:textId="77777777" w:rsidR="00476831" w:rsidRDefault="00476831" w:rsidP="00FD6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C537C" w14:textId="77777777" w:rsidR="00476831" w:rsidRDefault="00476831" w:rsidP="00FD649A">
      <w:pPr>
        <w:spacing w:after="0" w:line="240" w:lineRule="auto"/>
      </w:pPr>
      <w:r>
        <w:separator/>
      </w:r>
    </w:p>
  </w:footnote>
  <w:footnote w:type="continuationSeparator" w:id="0">
    <w:p w14:paraId="4D86F408" w14:textId="77777777" w:rsidR="00476831" w:rsidRDefault="00476831" w:rsidP="00FD6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D1E41"/>
    <w:multiLevelType w:val="hybridMultilevel"/>
    <w:tmpl w:val="A0882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2379D"/>
    <w:multiLevelType w:val="hybridMultilevel"/>
    <w:tmpl w:val="99164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6046666"/>
    <w:multiLevelType w:val="hybridMultilevel"/>
    <w:tmpl w:val="5CBC0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7Y0tLA0sjS1NDBW0lEKTi0uzszPAykwqgUAUOOeYCwAAAA="/>
  </w:docVars>
  <w:rsids>
    <w:rsidRoot w:val="00FD649A"/>
    <w:rsid w:val="0019090F"/>
    <w:rsid w:val="002738E9"/>
    <w:rsid w:val="00476831"/>
    <w:rsid w:val="00B56A3B"/>
    <w:rsid w:val="00B81218"/>
    <w:rsid w:val="00F623FC"/>
    <w:rsid w:val="00FD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828A"/>
  <w15:chartTrackingRefBased/>
  <w15:docId w15:val="{7B0F494A-61E7-4099-856D-3808F765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6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49A"/>
  </w:style>
  <w:style w:type="paragraph" w:styleId="Footer">
    <w:name w:val="footer"/>
    <w:basedOn w:val="Normal"/>
    <w:link w:val="FooterChar"/>
    <w:uiPriority w:val="99"/>
    <w:unhideWhenUsed/>
    <w:rsid w:val="00FD6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49A"/>
  </w:style>
  <w:style w:type="paragraph" w:styleId="ListParagraph">
    <w:name w:val="List Paragraph"/>
    <w:basedOn w:val="Normal"/>
    <w:uiPriority w:val="34"/>
    <w:qFormat/>
    <w:rsid w:val="00FD64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407</Words>
  <Characters>2325</Characters>
  <Application>Microsoft Office Word</Application>
  <DocSecurity>0</DocSecurity>
  <Lines>19</Lines>
  <Paragraphs>5</Paragraphs>
  <ScaleCrop>false</ScaleCrop>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d Kulture Beauty</dc:creator>
  <cp:keywords/>
  <dc:description/>
  <cp:lastModifiedBy>Bold Kulture Beauty</cp:lastModifiedBy>
  <cp:revision>4</cp:revision>
  <dcterms:created xsi:type="dcterms:W3CDTF">2020-03-04T02:51:00Z</dcterms:created>
  <dcterms:modified xsi:type="dcterms:W3CDTF">2020-03-04T03:23:00Z</dcterms:modified>
</cp:coreProperties>
</file>